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ylvia Liz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ylv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5 West Touhy Avenue, Park Ridge, IL, US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ylvializ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5527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ssand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